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4054" w:rsidRPr="00054054" w:rsidRDefault="00654E56" w:rsidP="009F7F88">
      <w:pPr>
        <w:pStyle w:val="Heading1"/>
        <w:spacing w:before="0"/>
        <w:jc w:val="center"/>
      </w:pPr>
      <w:r>
        <w:t>HUJI</w:t>
      </w:r>
      <w:r w:rsidR="00FF24B3">
        <w:t xml:space="preserve"> Perple_</w:t>
      </w:r>
      <w:r w:rsidR="00FF24B3" w:rsidRPr="00FF24B3">
        <w:rPr>
          <w:b/>
          <w:color w:val="7030A0"/>
        </w:rPr>
        <w:t>X</w:t>
      </w:r>
      <w:r w:rsidR="00FF24B3">
        <w:t xml:space="preserve"> </w:t>
      </w:r>
      <w:r w:rsidR="00A208E5">
        <w:t>Setup</w:t>
      </w:r>
    </w:p>
    <w:p w:rsidR="009F14AD" w:rsidRDefault="009F14AD" w:rsidP="009F7F88">
      <w:pPr>
        <w:pStyle w:val="Heading2"/>
      </w:pPr>
      <w:r>
        <w:t xml:space="preserve">Using </w:t>
      </w:r>
      <w:r w:rsidRPr="009F7F88">
        <w:t>this</w:t>
      </w:r>
      <w:r>
        <w:t xml:space="preserve"> file</w:t>
      </w:r>
    </w:p>
    <w:p w:rsidR="009F14AD" w:rsidRDefault="009F14AD" w:rsidP="00E270D2">
      <w:r>
        <w:t>If you open this file in a browser the links should be enabled automatically</w:t>
      </w:r>
      <w:r w:rsidR="00E3624A">
        <w:t>, but</w:t>
      </w:r>
      <w:r>
        <w:t xml:space="preserve"> in Adobe Acrobat</w:t>
      </w:r>
      <w:r w:rsidR="00C57B1B">
        <w:t xml:space="preserve"> the links </w:t>
      </w:r>
      <w:r w:rsidR="00BE7777">
        <w:t>may</w:t>
      </w:r>
      <w:r>
        <w:t xml:space="preserve"> be blocked. To unblock the </w:t>
      </w:r>
      <w:r w:rsidR="00A70DBB">
        <w:t>links,</w:t>
      </w:r>
      <w:r>
        <w:t xml:space="preserve"> go to </w:t>
      </w:r>
      <w:r w:rsidRPr="00BE3097">
        <w:rPr>
          <w:b/>
        </w:rPr>
        <w:t>Edit</w:t>
      </w:r>
      <w:r>
        <w:t xml:space="preserve"> -&gt; </w:t>
      </w:r>
      <w:r w:rsidRPr="00BE3097">
        <w:rPr>
          <w:b/>
        </w:rPr>
        <w:t>Preferences</w:t>
      </w:r>
      <w:r>
        <w:t xml:space="preserve"> -&gt; </w:t>
      </w:r>
      <w:r w:rsidRPr="00BE3097">
        <w:rPr>
          <w:b/>
        </w:rPr>
        <w:t>Trust Manager</w:t>
      </w:r>
      <w:r>
        <w:t xml:space="preserve"> -&gt; </w:t>
      </w:r>
      <w:r w:rsidRPr="00BE3097">
        <w:rPr>
          <w:b/>
        </w:rPr>
        <w:t>Internet Access from..</w:t>
      </w:r>
      <w:r w:rsidR="00191E1B" w:rsidRPr="00BE3097">
        <w:rPr>
          <w:b/>
        </w:rPr>
        <w:t>.</w:t>
      </w:r>
      <w:r w:rsidR="00191E1B">
        <w:t xml:space="preserve"> -&gt; </w:t>
      </w:r>
      <w:r w:rsidR="00191E1B" w:rsidRPr="00BE3097">
        <w:rPr>
          <w:b/>
        </w:rPr>
        <w:t>Change settings</w:t>
      </w:r>
      <w:r w:rsidR="00191E1B">
        <w:t xml:space="preserve"> -&gt; choose </w:t>
      </w:r>
      <w:r w:rsidR="00191E1B" w:rsidRPr="00BE3097">
        <w:rPr>
          <w:b/>
        </w:rPr>
        <w:t>Custom setting</w:t>
      </w:r>
      <w:r w:rsidR="00191E1B">
        <w:t xml:space="preserve">, specify </w:t>
      </w:r>
      <w:r w:rsidR="00191E1B" w:rsidRPr="00BE3097">
        <w:rPr>
          <w:b/>
        </w:rPr>
        <w:t>www.perplex.ethz.ch</w:t>
      </w:r>
      <w:r>
        <w:t>, and press</w:t>
      </w:r>
      <w:r w:rsidR="00191E1B">
        <w:t xml:space="preserve"> the </w:t>
      </w:r>
      <w:r w:rsidR="00191E1B" w:rsidRPr="00BE3097">
        <w:rPr>
          <w:b/>
        </w:rPr>
        <w:t>Allow</w:t>
      </w:r>
      <w:r w:rsidR="00E270D2">
        <w:t xml:space="preserve"> button.</w:t>
      </w:r>
    </w:p>
    <w:p w:rsidR="00054054" w:rsidRPr="00054054" w:rsidRDefault="00FF24B3" w:rsidP="009F7F88">
      <w:pPr>
        <w:pStyle w:val="Heading2"/>
      </w:pPr>
      <w:r>
        <w:t>Getting started</w:t>
      </w:r>
    </w:p>
    <w:p w:rsidR="00FF24B3" w:rsidRDefault="00E51FED" w:rsidP="00054054">
      <w:pPr>
        <w:contextualSpacing/>
      </w:pPr>
      <w:r>
        <w:t>Copy</w:t>
      </w:r>
      <w:r w:rsidR="00FF24B3">
        <w:t xml:space="preserve"> Perple_</w:t>
      </w:r>
      <w:r w:rsidR="00FF24B3" w:rsidRPr="00FF79D2">
        <w:rPr>
          <w:b/>
          <w:color w:val="7030A0"/>
        </w:rPr>
        <w:t>X</w:t>
      </w:r>
      <w:r>
        <w:t xml:space="preserve"> and verify that your copy works</w:t>
      </w:r>
      <w:r w:rsidR="00FF24B3">
        <w:t xml:space="preserve"> as described at one of the following links before the course begins:</w:t>
      </w:r>
    </w:p>
    <w:p w:rsidR="003A4179" w:rsidRDefault="003A4179" w:rsidP="00054054">
      <w:pPr>
        <w:contextualSpacing/>
      </w:pPr>
    </w:p>
    <w:p w:rsidR="009E5A52" w:rsidRPr="008375BE" w:rsidRDefault="00F1100D" w:rsidP="009E5A52">
      <w:pPr>
        <w:ind w:left="720"/>
        <w:contextualSpacing/>
      </w:pPr>
      <w:hyperlink r:id="rId7" w:history="1">
        <w:r w:rsidR="009E5A52" w:rsidRPr="008375BE">
          <w:rPr>
            <w:rStyle w:val="Hyperlink"/>
          </w:rPr>
          <w:t>WIN</w:t>
        </w:r>
        <w:r w:rsidR="009E5A52">
          <w:rPr>
            <w:rStyle w:val="Hyperlink"/>
          </w:rPr>
          <w:t>DOWS user instruction</w:t>
        </w:r>
        <w:r w:rsidR="009E5A52" w:rsidRPr="008375BE">
          <w:rPr>
            <w:rStyle w:val="Hyperlink"/>
          </w:rPr>
          <w:t>s</w:t>
        </w:r>
      </w:hyperlink>
    </w:p>
    <w:p w:rsidR="009E5A52" w:rsidRPr="008375BE" w:rsidRDefault="00F1100D" w:rsidP="009E5A52">
      <w:pPr>
        <w:ind w:left="720"/>
        <w:contextualSpacing/>
      </w:pPr>
      <w:hyperlink r:id="rId8" w:history="1">
        <w:r w:rsidR="009E5A52" w:rsidRPr="008375BE">
          <w:rPr>
            <w:rStyle w:val="Hyperlink"/>
          </w:rPr>
          <w:t>MAC_user</w:t>
        </w:r>
        <w:r w:rsidR="009E5A52">
          <w:rPr>
            <w:rStyle w:val="Hyperlink"/>
          </w:rPr>
          <w:t xml:space="preserve"> instruction</w:t>
        </w:r>
        <w:r w:rsidR="009E5A52" w:rsidRPr="008375BE">
          <w:rPr>
            <w:rStyle w:val="Hyperlink"/>
          </w:rPr>
          <w:t>s</w:t>
        </w:r>
      </w:hyperlink>
    </w:p>
    <w:p w:rsidR="003A4179" w:rsidRDefault="00F1100D" w:rsidP="009E5A52">
      <w:pPr>
        <w:ind w:left="720"/>
        <w:contextualSpacing/>
        <w:rPr>
          <w:rStyle w:val="Hyperlink"/>
        </w:rPr>
      </w:pPr>
      <w:hyperlink r:id="rId9" w:history="1">
        <w:r w:rsidR="009E5A52" w:rsidRPr="008375BE">
          <w:rPr>
            <w:rStyle w:val="Hyperlink"/>
          </w:rPr>
          <w:t>LINUX_user</w:t>
        </w:r>
        <w:r w:rsidR="009E5A52">
          <w:rPr>
            <w:rStyle w:val="Hyperlink"/>
          </w:rPr>
          <w:t xml:space="preserve"> instruction</w:t>
        </w:r>
        <w:r w:rsidR="009E5A52" w:rsidRPr="008375BE">
          <w:rPr>
            <w:rStyle w:val="Hyperlink"/>
          </w:rPr>
          <w:t>s</w:t>
        </w:r>
      </w:hyperlink>
    </w:p>
    <w:p w:rsidR="009E5A52" w:rsidRDefault="009E5A52" w:rsidP="009E5A52">
      <w:pPr>
        <w:ind w:left="720"/>
        <w:contextualSpacing/>
      </w:pPr>
    </w:p>
    <w:p w:rsidR="00C80F01" w:rsidRDefault="00C80F01" w:rsidP="00054054">
      <w:pPr>
        <w:contextualSpacing/>
      </w:pPr>
      <w:r>
        <w:t>In the above instructions, step 3 (the ability to run the programs from a console/terminal window) is worth the effort. Using Ghostview</w:t>
      </w:r>
      <w:r w:rsidR="000738D1">
        <w:t xml:space="preserve"> or Ghostscript</w:t>
      </w:r>
      <w:r>
        <w:t xml:space="preserve"> to view phase diagrams and MATLAB or PyWERAMI to view 3-dimensional data is useful, but not essential. If you have </w:t>
      </w:r>
      <w:r w:rsidR="00A435CD">
        <w:t>problems,</w:t>
      </w:r>
      <w:r>
        <w:t xml:space="preserve"> feel free to contact me before the tutorial.</w:t>
      </w:r>
    </w:p>
    <w:p w:rsidR="00FF79D2" w:rsidRDefault="00FF79D2" w:rsidP="00054054">
      <w:pPr>
        <w:contextualSpacing/>
      </w:pPr>
    </w:p>
    <w:p w:rsidR="00094432" w:rsidRDefault="00FF79D2" w:rsidP="00054054">
      <w:pPr>
        <w:contextualSpacing/>
      </w:pPr>
      <w:r>
        <w:t>In addition to files mentioned above, please copy</w:t>
      </w:r>
      <w:r w:rsidR="008375BE">
        <w:t xml:space="preserve"> </w:t>
      </w:r>
      <w:hyperlink r:id="rId10" w:history="1">
        <w:r w:rsidR="00F51FDD">
          <w:rPr>
            <w:rStyle w:val="Hyperlink"/>
          </w:rPr>
          <w:t>iisc</w:t>
        </w:r>
        <w:r w:rsidR="00654E56">
          <w:rPr>
            <w:rStyle w:val="Hyperlink"/>
          </w:rPr>
          <w:t>_perple_x</w:t>
        </w:r>
        <w:r w:rsidRPr="008375BE">
          <w:rPr>
            <w:rStyle w:val="Hyperlink"/>
          </w:rPr>
          <w:t>_tutorial.zip</w:t>
        </w:r>
      </w:hyperlink>
      <w:bookmarkStart w:id="0" w:name="_GoBack"/>
      <w:bookmarkEnd w:id="0"/>
      <w:r w:rsidR="008375BE">
        <w:t xml:space="preserve"> </w:t>
      </w:r>
      <w:r>
        <w:t xml:space="preserve">and extract the files </w:t>
      </w:r>
      <w:r w:rsidR="00B938FE">
        <w:t xml:space="preserve">in the data_files directory </w:t>
      </w:r>
      <w:r>
        <w:t>to your Perple_</w:t>
      </w:r>
      <w:r w:rsidR="00FE61B8" w:rsidRPr="00FF79D2">
        <w:rPr>
          <w:b/>
          <w:color w:val="7030A0"/>
        </w:rPr>
        <w:t>X</w:t>
      </w:r>
      <w:r>
        <w:t xml:space="preserve"> directory.</w:t>
      </w:r>
    </w:p>
    <w:p w:rsidR="0034269F" w:rsidRDefault="0034269F" w:rsidP="00054054"/>
    <w:p w:rsidR="00113027" w:rsidRPr="00FF24B3" w:rsidRDefault="00113027" w:rsidP="00C04DBC">
      <w:pPr>
        <w:pStyle w:val="Heading3"/>
      </w:pPr>
    </w:p>
    <w:sectPr w:rsidR="00113027" w:rsidRPr="00FF24B3" w:rsidSect="009E5A52">
      <w:headerReference w:type="default" r:id="rId11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100D" w:rsidRDefault="00F1100D" w:rsidP="009B073C">
      <w:r>
        <w:separator/>
      </w:r>
    </w:p>
  </w:endnote>
  <w:endnote w:type="continuationSeparator" w:id="0">
    <w:p w:rsidR="00F1100D" w:rsidRDefault="00F1100D" w:rsidP="009B07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100D" w:rsidRDefault="00F1100D" w:rsidP="009B073C">
      <w:r>
        <w:separator/>
      </w:r>
    </w:p>
  </w:footnote>
  <w:footnote w:type="continuationSeparator" w:id="0">
    <w:p w:rsidR="00F1100D" w:rsidRDefault="00F1100D" w:rsidP="009B07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23556298"/>
      <w:docPartObj>
        <w:docPartGallery w:val="Page Numbers (Top of Page)"/>
        <w:docPartUnique/>
      </w:docPartObj>
    </w:sdtPr>
    <w:sdtEndPr>
      <w:rPr>
        <w:noProof/>
      </w:rPr>
    </w:sdtEndPr>
    <w:sdtContent>
      <w:p w:rsidR="000F519A" w:rsidRDefault="000F519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E7777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:rsidR="000F519A" w:rsidRDefault="000F51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63189C"/>
    <w:multiLevelType w:val="hybridMultilevel"/>
    <w:tmpl w:val="2DCC5BEE"/>
    <w:lvl w:ilvl="0" w:tplc="ADD2C0D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3C81703"/>
    <w:multiLevelType w:val="hybridMultilevel"/>
    <w:tmpl w:val="26F024D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FC2B0A"/>
    <w:multiLevelType w:val="hybridMultilevel"/>
    <w:tmpl w:val="EAD6B79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5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NTc3NDCwtDSwMLZU0lEKTi0uzszPAykwrQUAuJwohywAAAA="/>
  </w:docVars>
  <w:rsids>
    <w:rsidRoot w:val="0069330E"/>
    <w:rsid w:val="00012B3C"/>
    <w:rsid w:val="00013315"/>
    <w:rsid w:val="00020987"/>
    <w:rsid w:val="0005055A"/>
    <w:rsid w:val="00051DB6"/>
    <w:rsid w:val="000522C2"/>
    <w:rsid w:val="00054054"/>
    <w:rsid w:val="0007161D"/>
    <w:rsid w:val="000738D1"/>
    <w:rsid w:val="000828EB"/>
    <w:rsid w:val="00093E35"/>
    <w:rsid w:val="00094432"/>
    <w:rsid w:val="00094E47"/>
    <w:rsid w:val="00097110"/>
    <w:rsid w:val="000A6229"/>
    <w:rsid w:val="000C557D"/>
    <w:rsid w:val="000D0DF8"/>
    <w:rsid w:val="000F519A"/>
    <w:rsid w:val="001069E2"/>
    <w:rsid w:val="00113027"/>
    <w:rsid w:val="00122340"/>
    <w:rsid w:val="00123184"/>
    <w:rsid w:val="00151F2E"/>
    <w:rsid w:val="00161386"/>
    <w:rsid w:val="001658C2"/>
    <w:rsid w:val="00191E1B"/>
    <w:rsid w:val="001937FC"/>
    <w:rsid w:val="001A0602"/>
    <w:rsid w:val="001A47EB"/>
    <w:rsid w:val="001A5749"/>
    <w:rsid w:val="001B63EB"/>
    <w:rsid w:val="001D2A4E"/>
    <w:rsid w:val="001E4CF4"/>
    <w:rsid w:val="001F3C38"/>
    <w:rsid w:val="00215F07"/>
    <w:rsid w:val="002160EC"/>
    <w:rsid w:val="00224CC3"/>
    <w:rsid w:val="002265C4"/>
    <w:rsid w:val="00241B1D"/>
    <w:rsid w:val="00244427"/>
    <w:rsid w:val="00252EE2"/>
    <w:rsid w:val="00275B77"/>
    <w:rsid w:val="0028143D"/>
    <w:rsid w:val="00293017"/>
    <w:rsid w:val="00294AD7"/>
    <w:rsid w:val="002A3CA1"/>
    <w:rsid w:val="002A5749"/>
    <w:rsid w:val="002B3EA6"/>
    <w:rsid w:val="002C2FB1"/>
    <w:rsid w:val="002C40AD"/>
    <w:rsid w:val="002C76EC"/>
    <w:rsid w:val="002D3574"/>
    <w:rsid w:val="002D727B"/>
    <w:rsid w:val="002E7CCE"/>
    <w:rsid w:val="002F37BE"/>
    <w:rsid w:val="003056BA"/>
    <w:rsid w:val="00305792"/>
    <w:rsid w:val="00321CB8"/>
    <w:rsid w:val="00335841"/>
    <w:rsid w:val="0034269F"/>
    <w:rsid w:val="00350B4A"/>
    <w:rsid w:val="00354258"/>
    <w:rsid w:val="00357147"/>
    <w:rsid w:val="003600FD"/>
    <w:rsid w:val="0036505A"/>
    <w:rsid w:val="0037075B"/>
    <w:rsid w:val="003718FC"/>
    <w:rsid w:val="003735D9"/>
    <w:rsid w:val="003A4179"/>
    <w:rsid w:val="003B6C07"/>
    <w:rsid w:val="003F5FB7"/>
    <w:rsid w:val="00431D62"/>
    <w:rsid w:val="0045260C"/>
    <w:rsid w:val="004548BD"/>
    <w:rsid w:val="00461B47"/>
    <w:rsid w:val="00464CE1"/>
    <w:rsid w:val="00477E9E"/>
    <w:rsid w:val="00482740"/>
    <w:rsid w:val="00483529"/>
    <w:rsid w:val="00483E92"/>
    <w:rsid w:val="00494D9E"/>
    <w:rsid w:val="004A1B3D"/>
    <w:rsid w:val="004A69E1"/>
    <w:rsid w:val="004B3AB0"/>
    <w:rsid w:val="004B5390"/>
    <w:rsid w:val="004D048B"/>
    <w:rsid w:val="004D301A"/>
    <w:rsid w:val="004E0615"/>
    <w:rsid w:val="004E6496"/>
    <w:rsid w:val="004E6CBA"/>
    <w:rsid w:val="0050781D"/>
    <w:rsid w:val="00522E62"/>
    <w:rsid w:val="00526767"/>
    <w:rsid w:val="00531FCB"/>
    <w:rsid w:val="00560C59"/>
    <w:rsid w:val="00596694"/>
    <w:rsid w:val="005B41D1"/>
    <w:rsid w:val="005B5C71"/>
    <w:rsid w:val="005B79C8"/>
    <w:rsid w:val="005B79D5"/>
    <w:rsid w:val="005C2622"/>
    <w:rsid w:val="005E379A"/>
    <w:rsid w:val="006055ED"/>
    <w:rsid w:val="00612CF8"/>
    <w:rsid w:val="00615DD2"/>
    <w:rsid w:val="00641B15"/>
    <w:rsid w:val="00651181"/>
    <w:rsid w:val="00652F01"/>
    <w:rsid w:val="00654E56"/>
    <w:rsid w:val="006731C3"/>
    <w:rsid w:val="00685D59"/>
    <w:rsid w:val="0069330E"/>
    <w:rsid w:val="006A4BFE"/>
    <w:rsid w:val="006B4E4F"/>
    <w:rsid w:val="006D192A"/>
    <w:rsid w:val="006D385B"/>
    <w:rsid w:val="006E5409"/>
    <w:rsid w:val="006F39C2"/>
    <w:rsid w:val="00704FAA"/>
    <w:rsid w:val="00710562"/>
    <w:rsid w:val="00710B80"/>
    <w:rsid w:val="00731AF9"/>
    <w:rsid w:val="00742479"/>
    <w:rsid w:val="00743BED"/>
    <w:rsid w:val="00780562"/>
    <w:rsid w:val="007D31D9"/>
    <w:rsid w:val="007D77EE"/>
    <w:rsid w:val="007E1DE3"/>
    <w:rsid w:val="007E3DD2"/>
    <w:rsid w:val="007F52F7"/>
    <w:rsid w:val="007F5DCD"/>
    <w:rsid w:val="00813E7B"/>
    <w:rsid w:val="00821FFA"/>
    <w:rsid w:val="008375BE"/>
    <w:rsid w:val="00852837"/>
    <w:rsid w:val="00867FFA"/>
    <w:rsid w:val="00890B6D"/>
    <w:rsid w:val="00896C65"/>
    <w:rsid w:val="008A1B72"/>
    <w:rsid w:val="008A32C4"/>
    <w:rsid w:val="008B07DA"/>
    <w:rsid w:val="008C0960"/>
    <w:rsid w:val="008C2F4F"/>
    <w:rsid w:val="008C53C6"/>
    <w:rsid w:val="008D058A"/>
    <w:rsid w:val="008D0B53"/>
    <w:rsid w:val="008F500B"/>
    <w:rsid w:val="009278CA"/>
    <w:rsid w:val="0093189F"/>
    <w:rsid w:val="00933137"/>
    <w:rsid w:val="009537B2"/>
    <w:rsid w:val="00955BB4"/>
    <w:rsid w:val="00956E50"/>
    <w:rsid w:val="00964AF6"/>
    <w:rsid w:val="009706FF"/>
    <w:rsid w:val="00986EB3"/>
    <w:rsid w:val="00993F1E"/>
    <w:rsid w:val="009A084D"/>
    <w:rsid w:val="009A3BE5"/>
    <w:rsid w:val="009A42C0"/>
    <w:rsid w:val="009A537A"/>
    <w:rsid w:val="009B073C"/>
    <w:rsid w:val="009B2019"/>
    <w:rsid w:val="009C2074"/>
    <w:rsid w:val="009C2A64"/>
    <w:rsid w:val="009C2B72"/>
    <w:rsid w:val="009C5FB3"/>
    <w:rsid w:val="009D1B1E"/>
    <w:rsid w:val="009E5A52"/>
    <w:rsid w:val="009F14AD"/>
    <w:rsid w:val="009F7F88"/>
    <w:rsid w:val="00A046E6"/>
    <w:rsid w:val="00A062A4"/>
    <w:rsid w:val="00A127F0"/>
    <w:rsid w:val="00A208E5"/>
    <w:rsid w:val="00A435CD"/>
    <w:rsid w:val="00A474EA"/>
    <w:rsid w:val="00A47E9C"/>
    <w:rsid w:val="00A5358A"/>
    <w:rsid w:val="00A54A19"/>
    <w:rsid w:val="00A56723"/>
    <w:rsid w:val="00A5792D"/>
    <w:rsid w:val="00A70DBB"/>
    <w:rsid w:val="00A83879"/>
    <w:rsid w:val="00AA2D8F"/>
    <w:rsid w:val="00AA3277"/>
    <w:rsid w:val="00AB2743"/>
    <w:rsid w:val="00AB46E6"/>
    <w:rsid w:val="00AB4778"/>
    <w:rsid w:val="00AB5EA9"/>
    <w:rsid w:val="00AC0932"/>
    <w:rsid w:val="00AC4D95"/>
    <w:rsid w:val="00AD2597"/>
    <w:rsid w:val="00AD5DC0"/>
    <w:rsid w:val="00AD673F"/>
    <w:rsid w:val="00B00C27"/>
    <w:rsid w:val="00B02F39"/>
    <w:rsid w:val="00B13936"/>
    <w:rsid w:val="00B24029"/>
    <w:rsid w:val="00B37413"/>
    <w:rsid w:val="00B37FAD"/>
    <w:rsid w:val="00B40E0C"/>
    <w:rsid w:val="00B61D2F"/>
    <w:rsid w:val="00B7262C"/>
    <w:rsid w:val="00B85BC6"/>
    <w:rsid w:val="00B938FE"/>
    <w:rsid w:val="00B961BF"/>
    <w:rsid w:val="00B97065"/>
    <w:rsid w:val="00BD5FA8"/>
    <w:rsid w:val="00BE3097"/>
    <w:rsid w:val="00BE7777"/>
    <w:rsid w:val="00BF2696"/>
    <w:rsid w:val="00BF3D2C"/>
    <w:rsid w:val="00C04DBC"/>
    <w:rsid w:val="00C22B09"/>
    <w:rsid w:val="00C450F7"/>
    <w:rsid w:val="00C46592"/>
    <w:rsid w:val="00C57B1B"/>
    <w:rsid w:val="00C750CC"/>
    <w:rsid w:val="00C80F01"/>
    <w:rsid w:val="00C83B67"/>
    <w:rsid w:val="00C94170"/>
    <w:rsid w:val="00CC1663"/>
    <w:rsid w:val="00CD7CD4"/>
    <w:rsid w:val="00D020FC"/>
    <w:rsid w:val="00D11CCE"/>
    <w:rsid w:val="00D16C7E"/>
    <w:rsid w:val="00D17B9F"/>
    <w:rsid w:val="00D24DD1"/>
    <w:rsid w:val="00D35E3B"/>
    <w:rsid w:val="00D441A7"/>
    <w:rsid w:val="00D44F94"/>
    <w:rsid w:val="00D56BA0"/>
    <w:rsid w:val="00D61912"/>
    <w:rsid w:val="00D6638B"/>
    <w:rsid w:val="00D67F76"/>
    <w:rsid w:val="00D849D8"/>
    <w:rsid w:val="00DC16DD"/>
    <w:rsid w:val="00DC7F2E"/>
    <w:rsid w:val="00DD13E1"/>
    <w:rsid w:val="00DD4A6B"/>
    <w:rsid w:val="00DE2ECF"/>
    <w:rsid w:val="00DE302C"/>
    <w:rsid w:val="00DF26F4"/>
    <w:rsid w:val="00DF3514"/>
    <w:rsid w:val="00E11BAB"/>
    <w:rsid w:val="00E12D1A"/>
    <w:rsid w:val="00E219FF"/>
    <w:rsid w:val="00E270D2"/>
    <w:rsid w:val="00E3624A"/>
    <w:rsid w:val="00E3702F"/>
    <w:rsid w:val="00E50152"/>
    <w:rsid w:val="00E51FED"/>
    <w:rsid w:val="00E64A97"/>
    <w:rsid w:val="00E73C70"/>
    <w:rsid w:val="00E74DE6"/>
    <w:rsid w:val="00E80C99"/>
    <w:rsid w:val="00EB193B"/>
    <w:rsid w:val="00ED2AF3"/>
    <w:rsid w:val="00ED5549"/>
    <w:rsid w:val="00EE6943"/>
    <w:rsid w:val="00EF14DF"/>
    <w:rsid w:val="00EF77DC"/>
    <w:rsid w:val="00F00570"/>
    <w:rsid w:val="00F03AF6"/>
    <w:rsid w:val="00F1100D"/>
    <w:rsid w:val="00F14BDD"/>
    <w:rsid w:val="00F172EC"/>
    <w:rsid w:val="00F32937"/>
    <w:rsid w:val="00F41210"/>
    <w:rsid w:val="00F42DAD"/>
    <w:rsid w:val="00F51FDD"/>
    <w:rsid w:val="00F62E6C"/>
    <w:rsid w:val="00F77C07"/>
    <w:rsid w:val="00F870C1"/>
    <w:rsid w:val="00FA5A5E"/>
    <w:rsid w:val="00FA5FF1"/>
    <w:rsid w:val="00FB3571"/>
    <w:rsid w:val="00FB3C01"/>
    <w:rsid w:val="00FC6846"/>
    <w:rsid w:val="00FD567C"/>
    <w:rsid w:val="00FE0D4E"/>
    <w:rsid w:val="00FE3EEF"/>
    <w:rsid w:val="00FE61B8"/>
    <w:rsid w:val="00FF24B3"/>
    <w:rsid w:val="00FF4BEC"/>
    <w:rsid w:val="00FF7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2E7BC"/>
  <w15:chartTrackingRefBased/>
  <w15:docId w15:val="{1C1BD5B4-6F31-45B0-B078-314581E8B3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4DBC"/>
  </w:style>
  <w:style w:type="paragraph" w:styleId="Heading1">
    <w:name w:val="heading 1"/>
    <w:basedOn w:val="Normal"/>
    <w:next w:val="Normal"/>
    <w:link w:val="Heading1Char"/>
    <w:uiPriority w:val="9"/>
    <w:qFormat/>
    <w:rsid w:val="00FF24B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F7F88"/>
    <w:pPr>
      <w:keepNext/>
      <w:keepLines/>
      <w:spacing w:before="240" w:after="2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F7F88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F7F8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FF24B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DE302C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956E50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9F7F8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B073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073C"/>
  </w:style>
  <w:style w:type="paragraph" w:styleId="Footer">
    <w:name w:val="footer"/>
    <w:basedOn w:val="Normal"/>
    <w:link w:val="FooterChar"/>
    <w:uiPriority w:val="99"/>
    <w:unhideWhenUsed/>
    <w:rsid w:val="009B073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073C"/>
  </w:style>
  <w:style w:type="paragraph" w:styleId="ListParagraph">
    <w:name w:val="List Paragraph"/>
    <w:basedOn w:val="Normal"/>
    <w:uiPriority w:val="34"/>
    <w:qFormat/>
    <w:rsid w:val="0085283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537B2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474EA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474EA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338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43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erplex.ethz.ch/perplex/ibm_and_mac_archives/README_MAC_USERS.txt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perplex.ethz.ch/perplex/ibm_and_mac_archives/README_WIN_USERS.txt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www.perplex.ethz.ch/perplex/tutorial/iisc_tutorial/iisc_perple_x_tutorial.zi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perplex.ethz.ch/perplex/ibm_and_mac_archives/README_LINUX_USERS.tx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1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connolly</dc:creator>
  <cp:keywords/>
  <dc:description/>
  <cp:lastModifiedBy>jamie</cp:lastModifiedBy>
  <cp:revision>9</cp:revision>
  <cp:lastPrinted>2025-02-17T14:27:00Z</cp:lastPrinted>
  <dcterms:created xsi:type="dcterms:W3CDTF">2024-10-12T13:46:00Z</dcterms:created>
  <dcterms:modified xsi:type="dcterms:W3CDTF">2025-02-17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